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han O'Da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Da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3 East Gregory Street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noday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7668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u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